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000000"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1" w:name="OLE_LINK5"/>
      <w:bookmarkStart w:id="2" w:name="OLE_LINK6"/>
      <w:r w:rsidR="002B08B3">
        <w:t>“</w:t>
      </w:r>
      <w:r w:rsidR="00860D98" w:rsidRPr="002B08B3">
        <w:t>Energy_TransitionList.</w:t>
      </w:r>
      <w:r w:rsidR="00491D1D" w:rsidRPr="002B08B3">
        <w:t>csv</w:t>
      </w:r>
      <w:bookmarkEnd w:id="1"/>
      <w:bookmarkEnd w:id="2"/>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395DA466" w:rsidR="00191962" w:rsidRDefault="00F36ED3" w:rsidP="004812FA">
      <w:r>
        <w:rPr>
          <w:noProof/>
        </w:rPr>
        <w:drawing>
          <wp:inline distT="0" distB="0" distL="0" distR="0" wp14:anchorId="5878BE9C" wp14:editId="2B35538B">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477C6AB" w:rsidR="001169A8" w:rsidRDefault="00F36ED3" w:rsidP="004812FA">
      <w:r>
        <w:rPr>
          <w:noProof/>
        </w:rPr>
        <w:lastRenderedPageBreak/>
        <w:drawing>
          <wp:inline distT="0" distB="0" distL="0" distR="0" wp14:anchorId="720D5826" wp14:editId="04FBA0D5">
            <wp:extent cx="378142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20768713" w:rsidR="00F64B7C" w:rsidRDefault="00686D68" w:rsidP="0061745D">
      <w:r>
        <w:rPr>
          <w:noProof/>
        </w:rPr>
        <w:drawing>
          <wp:inline distT="0" distB="0" distL="0" distR="0" wp14:anchorId="7E28AAC8" wp14:editId="792CB469">
            <wp:extent cx="3009900" cy="432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244031F" w:rsidR="004D59E3" w:rsidRDefault="00686D68" w:rsidP="0061745D">
      <w:r>
        <w:rPr>
          <w:noProof/>
        </w:rPr>
        <w:drawing>
          <wp:inline distT="0" distB="0" distL="0" distR="0" wp14:anchorId="56387DD3" wp14:editId="503FDF05">
            <wp:extent cx="30099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343EFDD6" w:rsidR="009B773E" w:rsidRDefault="003038D3" w:rsidP="000A26AA">
      <w:pPr>
        <w:spacing w:after="0"/>
      </w:pPr>
      <w:r>
        <w:rPr>
          <w:noProof/>
        </w:rPr>
        <w:drawing>
          <wp:inline distT="0" distB="0" distL="0" distR="0" wp14:anchorId="47EEFED9" wp14:editId="7B7CE9AB">
            <wp:extent cx="5943600" cy="3314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0977ED82" w:rsidR="0023398F" w:rsidRPr="0023398F" w:rsidRDefault="003038D3" w:rsidP="0023398F">
      <w:r>
        <w:rPr>
          <w:noProof/>
        </w:rPr>
        <w:drawing>
          <wp:inline distT="0" distB="0" distL="0" distR="0" wp14:anchorId="58DF594F" wp14:editId="4A9CF85D">
            <wp:extent cx="5943600" cy="331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3A72606C" w:rsidR="009A537C" w:rsidRDefault="003C5B4B" w:rsidP="004812FA">
      <w:r>
        <w:rPr>
          <w:noProof/>
        </w:rPr>
        <w:drawing>
          <wp:inline distT="0" distB="0" distL="0" distR="0" wp14:anchorId="50E9ECD2" wp14:editId="392F091C">
            <wp:extent cx="3781425" cy="5191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3ABB408B" w:rsidR="00236360" w:rsidRDefault="003C5B4B" w:rsidP="003038D3">
      <w:r>
        <w:rPr>
          <w:noProof/>
        </w:rPr>
        <w:drawing>
          <wp:inline distT="0" distB="0" distL="0" distR="0" wp14:anchorId="386C9F24" wp14:editId="3A21F554">
            <wp:extent cx="3009900" cy="3676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3" w:name="OLE_LINK7"/>
      <w:bookmarkStart w:id="4" w:name="OLE_LINK8"/>
      <w:r>
        <w:t>EnergyMet_5minutes_scheduled.csv</w:t>
      </w:r>
      <w:bookmarkEnd w:id="3"/>
      <w:bookmarkEnd w:id="4"/>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13B1600" w:rsidR="00DA3DF3" w:rsidRPr="00DA3DF3" w:rsidRDefault="008D3FF2" w:rsidP="00DA3DF3">
      <w:r>
        <w:rPr>
          <w:noProof/>
        </w:rPr>
        <w:lastRenderedPageBreak/>
        <w:drawing>
          <wp:inline distT="0" distB="0" distL="0" distR="0" wp14:anchorId="42C7CC00" wp14:editId="046E1A14">
            <wp:extent cx="5943600" cy="3314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20911426" w:rsidR="00303816" w:rsidRDefault="00303816" w:rsidP="00303816">
      <w:pPr>
        <w:pStyle w:val="ListParagraph"/>
        <w:numPr>
          <w:ilvl w:val="0"/>
          <w:numId w:val="17"/>
        </w:numPr>
      </w:pPr>
      <w:r>
        <w:t xml:space="preserve">On the </w:t>
      </w:r>
      <w:r w:rsidRPr="0067496A">
        <w:rPr>
          <w:b/>
        </w:rPr>
        <w:t>Settings</w:t>
      </w:r>
      <w:r>
        <w:t xml:space="preserve"> menu, click </w:t>
      </w:r>
      <w:r w:rsidR="003F591B">
        <w:rPr>
          <w:b/>
        </w:rPr>
        <w:t>Molecul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64C44599" w:rsidR="00303816" w:rsidRDefault="001C3A25" w:rsidP="002064E4">
      <w:r>
        <w:rPr>
          <w:noProof/>
        </w:rPr>
        <w:drawing>
          <wp:inline distT="0" distB="0" distL="0" distR="0" wp14:anchorId="58AEF4F8" wp14:editId="4AF8A7A2">
            <wp:extent cx="3781425" cy="51911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C08792E" w:rsidR="00303816" w:rsidRDefault="00A26983" w:rsidP="004812FA">
      <w:r>
        <w:rPr>
          <w:noProof/>
        </w:rPr>
        <w:drawing>
          <wp:inline distT="0" distB="0" distL="0" distR="0" wp14:anchorId="3C1D8745" wp14:editId="53DB2653">
            <wp:extent cx="5229225" cy="41148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C8A7D1C" w:rsidR="001D4C69" w:rsidRPr="00397AB8" w:rsidRDefault="00BD7A20" w:rsidP="004812FA">
      <w:r>
        <w:rPr>
          <w:noProof/>
        </w:rPr>
        <w:drawing>
          <wp:inline distT="0" distB="0" distL="0" distR="0" wp14:anchorId="07EE667B" wp14:editId="5FDE1ED9">
            <wp:extent cx="3009900" cy="3676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5" w:name="OLE_LINK1"/>
      <w:bookmarkStart w:id="6" w:name="OLE_LINK2"/>
      <w:r>
        <w:t>EnergyMet_5minutes_ceopt.csv</w:t>
      </w:r>
      <w:bookmarkEnd w:id="5"/>
      <w:bookmarkEnd w:id="6"/>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61DB2AF0" w:rsidR="00763A38" w:rsidRDefault="003A6A45" w:rsidP="002D7F0A">
      <w:r>
        <w:rPr>
          <w:noProof/>
        </w:rPr>
        <w:lastRenderedPageBreak/>
        <w:drawing>
          <wp:inline distT="0" distB="0" distL="0" distR="0" wp14:anchorId="300B23F6" wp14:editId="3464C9F5">
            <wp:extent cx="5943600" cy="3314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2C0A4767" w:rsidR="00795798" w:rsidRPr="00763A38" w:rsidRDefault="003A6A45" w:rsidP="00795798">
      <w:r>
        <w:rPr>
          <w:noProof/>
        </w:rPr>
        <w:drawing>
          <wp:inline distT="0" distB="0" distL="0" distR="0" wp14:anchorId="2161FDA2" wp14:editId="53938364">
            <wp:extent cx="5943600" cy="3571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45B037EF" w:rsidR="00CE0EDE" w:rsidRDefault="003A6A45" w:rsidP="00F34246">
      <w:r>
        <w:rPr>
          <w:noProof/>
        </w:rPr>
        <w:drawing>
          <wp:inline distT="0" distB="0" distL="0" distR="0" wp14:anchorId="145E93AF" wp14:editId="19B70BEE">
            <wp:extent cx="5943600" cy="3571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A82BA6C" w:rsidR="00E21EBE" w:rsidRDefault="003A6A45" w:rsidP="00E21EBE">
      <w:r>
        <w:rPr>
          <w:noProof/>
        </w:rPr>
        <w:lastRenderedPageBreak/>
        <w:drawing>
          <wp:inline distT="0" distB="0" distL="0" distR="0" wp14:anchorId="543678FB" wp14:editId="454EC551">
            <wp:extent cx="5943600" cy="3571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09F70E65" w:rsidR="00742966" w:rsidRPr="00397AB8" w:rsidRDefault="00434311" w:rsidP="004812FA">
      <w:r>
        <w:rPr>
          <w:noProof/>
        </w:rPr>
        <w:drawing>
          <wp:inline distT="0" distB="0" distL="0" distR="0" wp14:anchorId="65F0008C" wp14:editId="4351DC1E">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4EB4CE0D" w:rsidR="00742966" w:rsidRDefault="00434311" w:rsidP="004812FA">
      <w:r>
        <w:rPr>
          <w:noProof/>
        </w:rPr>
        <w:drawing>
          <wp:inline distT="0" distB="0" distL="0" distR="0" wp14:anchorId="09519D05" wp14:editId="1B01898F">
            <wp:extent cx="3076575" cy="1619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7" w:name="OLE_LINK3"/>
      <w:bookmarkStart w:id="8" w:name="OLE_LINK4"/>
      <w:r>
        <w:t>EnergyMet_5minutes_optimal.csv</w:t>
      </w:r>
      <w:bookmarkEnd w:id="7"/>
      <w:bookmarkEnd w:id="8"/>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C06F96">
      <w:footerReference w:type="default" r:id="rId50"/>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FBFB7" w14:textId="77777777" w:rsidR="00E7106F" w:rsidRDefault="00E7106F" w:rsidP="00F726CD">
      <w:pPr>
        <w:spacing w:after="0" w:line="240" w:lineRule="auto"/>
      </w:pPr>
      <w:r>
        <w:separator/>
      </w:r>
    </w:p>
  </w:endnote>
  <w:endnote w:type="continuationSeparator" w:id="0">
    <w:p w14:paraId="7B49FFF1" w14:textId="77777777" w:rsidR="00E7106F" w:rsidRDefault="00E7106F"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88E6B" w14:textId="4CFCC8A1" w:rsidR="009D2A70" w:rsidRDefault="009D2A70">
    <w:pPr>
      <w:pStyle w:val="Footer"/>
      <w:jc w:val="center"/>
    </w:pPr>
    <w:r>
      <w:fldChar w:fldCharType="begin"/>
    </w:r>
    <w:r>
      <w:instrText xml:space="preserve"> PAGE   \* MERGEFORMAT </w:instrText>
    </w:r>
    <w:r>
      <w:fldChar w:fldCharType="separate"/>
    </w:r>
    <w:r w:rsidR="001D15BA">
      <w:rPr>
        <w:noProof/>
      </w:rPr>
      <w:t>1</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E9F3D" w14:textId="77777777" w:rsidR="00E7106F" w:rsidRDefault="00E7106F" w:rsidP="00F726CD">
      <w:pPr>
        <w:spacing w:after="0" w:line="240" w:lineRule="auto"/>
      </w:pPr>
      <w:r>
        <w:separator/>
      </w:r>
    </w:p>
  </w:footnote>
  <w:footnote w:type="continuationSeparator" w:id="0">
    <w:p w14:paraId="1844180F" w14:textId="77777777" w:rsidR="00E7106F" w:rsidRDefault="00E7106F"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906109066">
    <w:abstractNumId w:val="10"/>
  </w:num>
  <w:num w:numId="2" w16cid:durableId="1955213132">
    <w:abstractNumId w:val="17"/>
  </w:num>
  <w:num w:numId="3" w16cid:durableId="315915321">
    <w:abstractNumId w:val="23"/>
  </w:num>
  <w:num w:numId="4" w16cid:durableId="221526543">
    <w:abstractNumId w:val="25"/>
  </w:num>
  <w:num w:numId="5" w16cid:durableId="1109276641">
    <w:abstractNumId w:val="2"/>
  </w:num>
  <w:num w:numId="6" w16cid:durableId="286620528">
    <w:abstractNumId w:val="9"/>
  </w:num>
  <w:num w:numId="7" w16cid:durableId="571042011">
    <w:abstractNumId w:val="13"/>
  </w:num>
  <w:num w:numId="8" w16cid:durableId="1719889907">
    <w:abstractNumId w:val="20"/>
  </w:num>
  <w:num w:numId="9" w16cid:durableId="506677219">
    <w:abstractNumId w:val="30"/>
  </w:num>
  <w:num w:numId="10" w16cid:durableId="365525482">
    <w:abstractNumId w:val="16"/>
  </w:num>
  <w:num w:numId="11" w16cid:durableId="595870162">
    <w:abstractNumId w:val="5"/>
  </w:num>
  <w:num w:numId="12" w16cid:durableId="1506630781">
    <w:abstractNumId w:val="3"/>
  </w:num>
  <w:num w:numId="13" w16cid:durableId="1688293141">
    <w:abstractNumId w:val="28"/>
  </w:num>
  <w:num w:numId="14" w16cid:durableId="937566195">
    <w:abstractNumId w:val="29"/>
  </w:num>
  <w:num w:numId="15" w16cid:durableId="1672637379">
    <w:abstractNumId w:val="24"/>
  </w:num>
  <w:num w:numId="16" w16cid:durableId="1381780879">
    <w:abstractNumId w:val="8"/>
  </w:num>
  <w:num w:numId="17" w16cid:durableId="534344397">
    <w:abstractNumId w:val="4"/>
  </w:num>
  <w:num w:numId="18" w16cid:durableId="926420976">
    <w:abstractNumId w:val="33"/>
  </w:num>
  <w:num w:numId="19" w16cid:durableId="1209486682">
    <w:abstractNumId w:val="12"/>
  </w:num>
  <w:num w:numId="20" w16cid:durableId="266426637">
    <w:abstractNumId w:val="1"/>
  </w:num>
  <w:num w:numId="21" w16cid:durableId="2124104478">
    <w:abstractNumId w:val="6"/>
  </w:num>
  <w:num w:numId="22" w16cid:durableId="338967069">
    <w:abstractNumId w:val="11"/>
  </w:num>
  <w:num w:numId="23" w16cid:durableId="734472687">
    <w:abstractNumId w:val="34"/>
  </w:num>
  <w:num w:numId="24" w16cid:durableId="1775709236">
    <w:abstractNumId w:val="18"/>
  </w:num>
  <w:num w:numId="25" w16cid:durableId="643512521">
    <w:abstractNumId w:val="35"/>
  </w:num>
  <w:num w:numId="26" w16cid:durableId="1478180312">
    <w:abstractNumId w:val="0"/>
  </w:num>
  <w:num w:numId="27" w16cid:durableId="669135575">
    <w:abstractNumId w:val="32"/>
  </w:num>
  <w:num w:numId="28" w16cid:durableId="1135876053">
    <w:abstractNumId w:val="26"/>
  </w:num>
  <w:num w:numId="29" w16cid:durableId="1235436170">
    <w:abstractNumId w:val="7"/>
  </w:num>
  <w:num w:numId="30" w16cid:durableId="1197809718">
    <w:abstractNumId w:val="27"/>
  </w:num>
  <w:num w:numId="31" w16cid:durableId="303045186">
    <w:abstractNumId w:val="21"/>
  </w:num>
  <w:num w:numId="32" w16cid:durableId="1572227656">
    <w:abstractNumId w:val="22"/>
  </w:num>
  <w:num w:numId="33" w16cid:durableId="630289933">
    <w:abstractNumId w:val="31"/>
  </w:num>
  <w:num w:numId="34" w16cid:durableId="1494712026">
    <w:abstractNumId w:val="14"/>
  </w:num>
  <w:num w:numId="35" w16cid:durableId="1369717689">
    <w:abstractNumId w:val="15"/>
  </w:num>
  <w:num w:numId="36" w16cid:durableId="33962125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15BA"/>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591B"/>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3A01"/>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F96"/>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151D"/>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0BBD"/>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06F"/>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E3BF3-CC58-4A4B-9632-DF8F6079B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4491</Words>
  <Characters>2560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1</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5</cp:revision>
  <cp:lastPrinted>2013-11-01T17:12:00Z</cp:lastPrinted>
  <dcterms:created xsi:type="dcterms:W3CDTF">2020-12-21T22:32:00Z</dcterms:created>
  <dcterms:modified xsi:type="dcterms:W3CDTF">2023-10-1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